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>
      <w:bookmarkStart w:id="0" w:name="_GoBack"/>
    </w:p>
    <w:p w:rsidR="00782115" w:rsidRDefault="00782115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AF49DE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>
        <w:rPr>
          <w:rFonts w:eastAsia="Times New Roman"/>
          <w:sz w:val="24"/>
          <w:szCs w:val="24"/>
          <w:lang w:eastAsia="bg-BG"/>
        </w:rPr>
        <w:t>ж</w:t>
      </w:r>
      <w:r w:rsidR="006F1C04" w:rsidRPr="007E6367">
        <w:rPr>
          <w:rFonts w:eastAsia="Times New Roman"/>
          <w:sz w:val="24"/>
          <w:szCs w:val="24"/>
          <w:lang w:eastAsia="bg-BG"/>
        </w:rPr>
        <w:t>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mail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>He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6F1C04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274A26">
        <w:rPr>
          <w:rFonts w:eastAsia="Times New Roman"/>
          <w:sz w:val="24"/>
          <w:szCs w:val="24"/>
          <w:lang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AF49DE" w:rsidRPr="007E6367" w:rsidRDefault="00AF49DE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</w:p>
    <w:p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..</w:t>
      </w:r>
      <w:r w:rsidR="001D22B4">
        <w:rPr>
          <w:rFonts w:eastAsia="Times New Roman"/>
          <w:sz w:val="24"/>
          <w:szCs w:val="24"/>
          <w:lang w:eastAsia="bg-BG"/>
        </w:rPr>
        <w:t>202</w:t>
      </w:r>
      <w:r w:rsidR="001B536E">
        <w:rPr>
          <w:rFonts w:eastAsia="Times New Roman"/>
          <w:sz w:val="24"/>
          <w:szCs w:val="24"/>
          <w:lang w:eastAsia="bg-BG"/>
        </w:rPr>
        <w:t>3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  <w:bookmarkEnd w:id="0"/>
    </w:p>
    <w:sectPr w:rsidR="00FB74F5" w:rsidRPr="007E6367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285F" w:rsidRDefault="004C285F">
      <w:r>
        <w:separator/>
      </w:r>
    </w:p>
  </w:endnote>
  <w:endnote w:type="continuationSeparator" w:id="0">
    <w:p w:rsidR="004C285F" w:rsidRDefault="004C285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826F23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826F23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826F23" w:rsidRPr="006A138B">
      <w:rPr>
        <w:rFonts w:eastAsia="Times New Roman"/>
        <w:b/>
        <w:bCs/>
        <w:i/>
      </w:rPr>
      <w:fldChar w:fldCharType="separate"/>
    </w:r>
    <w:r w:rsidR="000415B8">
      <w:rPr>
        <w:rFonts w:eastAsia="Times New Roman"/>
        <w:b/>
        <w:bCs/>
        <w:i/>
        <w:noProof/>
      </w:rPr>
      <w:t>2</w:t>
    </w:r>
    <w:r w:rsidR="00826F23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fldSimple w:instr="NUMPAGES  \* Arabic  \* MERGEFORMAT">
      <w:r w:rsidR="000415B8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4A26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  </w:t>
    </w:r>
    <w:r w:rsidR="00AF49DE">
      <w:rPr>
        <w:rFonts w:eastAsia="Times New Roman"/>
        <w:i/>
        <w:sz w:val="22"/>
        <w:szCs w:val="22"/>
      </w:rPr>
      <w:t xml:space="preserve">                            </w:t>
    </w:r>
  </w:p>
  <w:p w:rsidR="006A138B" w:rsidRPr="00274A26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</w:t>
    </w:r>
    <w:r w:rsidR="001B536E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6</w:t>
    </w:r>
    <w:r w:rsidR="00274A26"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="00274A26" w:rsidRPr="00274A26">
      <w:rPr>
        <w:rFonts w:eastAsia="Times New Roman"/>
        <w:i/>
        <w:iCs/>
        <w:sz w:val="16"/>
        <w:szCs w:val="16"/>
        <w:lang w:eastAsia="bg-BG"/>
      </w:rPr>
      <w:t>, финансиран по Оперативна програма "Наука и образование за интелигентен растеж", съфинансиран от Европейските структурни и инвестиционни фондове</w:t>
    </w:r>
    <w:r w:rsidR="00A3765C" w:rsidRPr="00274A26">
      <w:rPr>
        <w:rFonts w:eastAsia="Times New Roman"/>
        <w:i/>
        <w:sz w:val="16"/>
        <w:szCs w:val="16"/>
        <w:lang w:eastAsia="en-GB"/>
      </w:rPr>
      <w:t xml:space="preserve"> </w:t>
    </w:r>
    <w:r w:rsidRPr="00274A26">
      <w:rPr>
        <w:rFonts w:eastAsia="Times New Roman"/>
        <w:i/>
        <w:sz w:val="16"/>
        <w:szCs w:val="16"/>
        <w:lang w:eastAsia="en-GB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="00A3765C" w:rsidRPr="00274A26">
      <w:rPr>
        <w:i/>
        <w:sz w:val="16"/>
        <w:szCs w:val="16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285F" w:rsidRDefault="004C285F">
      <w:r>
        <w:separator/>
      </w:r>
    </w:p>
  </w:footnote>
  <w:footnote w:type="continuationSeparator" w:id="0">
    <w:p w:rsidR="004C285F" w:rsidRDefault="004C285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86"/>
      <w:gridCol w:w="4230"/>
      <w:gridCol w:w="2900"/>
    </w:tblGrid>
    <w:tr w:rsidR="00DD2A79" w:rsidTr="00DD2A79">
      <w:tc>
        <w:tcPr>
          <w:tcW w:w="1827" w:type="dxa"/>
        </w:tcPr>
        <w:p w:rsidR="00DD2A79" w:rsidRPr="001E269F" w:rsidRDefault="009E582E" w:rsidP="00DD2A79">
          <w:pPr>
            <w:pStyle w:val="Header"/>
          </w:pPr>
          <w:r>
            <w:rPr>
              <w:noProof/>
              <w:lang w:eastAsia="bg-BG"/>
            </w:rPr>
            <w:drawing>
              <wp:inline distT="0" distB="0" distL="0" distR="0">
                <wp:extent cx="2261870" cy="633730"/>
                <wp:effectExtent l="0" t="0" r="508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:rsidR="00DD2A79" w:rsidRPr="001E269F" w:rsidRDefault="00DD2A79" w:rsidP="00307F9F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autoHyphenation/>
  <w:hyphenationZone w:val="425"/>
  <w:characterSpacingControl w:val="doNotCompress"/>
  <w:hdrShapeDefaults>
    <o:shapedefaults v:ext="edit" spidmax="27649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B8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B536E"/>
    <w:rsid w:val="001C76D7"/>
    <w:rsid w:val="001D22B4"/>
    <w:rsid w:val="001D4B2C"/>
    <w:rsid w:val="001E2AE8"/>
    <w:rsid w:val="001F309C"/>
    <w:rsid w:val="001F4723"/>
    <w:rsid w:val="0021290E"/>
    <w:rsid w:val="00241CCC"/>
    <w:rsid w:val="0024404C"/>
    <w:rsid w:val="002466AA"/>
    <w:rsid w:val="0026124F"/>
    <w:rsid w:val="00274A26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285F"/>
    <w:rsid w:val="004C546A"/>
    <w:rsid w:val="004C6DB9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5C49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26F23"/>
    <w:rsid w:val="008319BF"/>
    <w:rsid w:val="00864B37"/>
    <w:rsid w:val="00883A5C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3765C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5457"/>
    <w:rsid w:val="00B07735"/>
    <w:rsid w:val="00B14CF5"/>
    <w:rsid w:val="00B22833"/>
    <w:rsid w:val="00B23810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6F4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44B3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128"/>
    <w:rsid w:val="00F40502"/>
    <w:rsid w:val="00F465FB"/>
    <w:rsid w:val="00F52795"/>
    <w:rsid w:val="00F55CF3"/>
    <w:rsid w:val="00F5796E"/>
    <w:rsid w:val="00F6164F"/>
    <w:rsid w:val="00F64176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styleId="Strong">
    <w:name w:val="Strong"/>
    <w:basedOn w:val="DefaultParagraphFont"/>
    <w:uiPriority w:val="22"/>
    <w:qFormat/>
    <w:rsid w:val="00274A2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E89A3-42D9-4B11-A18B-DCE3DF2CD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5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Teacher</cp:lastModifiedBy>
  <cp:revision>3</cp:revision>
  <cp:lastPrinted>2019-12-05T11:06:00Z</cp:lastPrinted>
  <dcterms:created xsi:type="dcterms:W3CDTF">2023-02-03T10:48:00Z</dcterms:created>
  <dcterms:modified xsi:type="dcterms:W3CDTF">2023-02-0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